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5BA52CD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47D37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1CC82981" w:rsidR="00D47D37" w:rsidRDefault="00D47D3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5th International Workshop on Algorithmic Bias in Search and Recommendation, 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D47D37" w:rsidRDefault="00D47D3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="00B03972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B03972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 w:rsid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622322" w:rsidRDefault="00A14E24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A14E24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A14E24" w:rsidRDefault="00A14E24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A14E24" w:rsidRDefault="00A14E24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424F4E3A" w14:textId="4A661F7F" w:rsidR="00A14E24" w:rsidRDefault="00A14E24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622322" w:rsidRPr="00B002A4" w:rsidRDefault="00622322" w:rsidP="00622322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Roonak</w:t>
            </w:r>
            <w:proofErr w:type="spellEnd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Moasses</w:t>
            </w:r>
            <w:proofErr w:type="spellEnd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B002A4" w:rsidRPr="00805F9F">
              <w:rPr>
                <w:rFonts w:ascii="Garamond" w:hAnsi="Garamond" w:cstheme="minorHAnsi"/>
                <w:color w:val="FCA4FD"/>
                <w:sz w:val="20"/>
                <w:szCs w:val="20"/>
                <w:lang w:val="en-US"/>
              </w:rPr>
              <w:t>viva</w:t>
            </w:r>
            <w:r w:rsidR="00B002A4" w:rsidRPr="00805F9F">
              <w:rPr>
                <w:rFonts w:ascii="Garamond" w:hAnsi="Garamond" w:cstheme="minorHAnsi"/>
                <w:i/>
                <w:iCs/>
                <w:color w:val="FCA4FD"/>
                <w:sz w:val="20"/>
                <w:szCs w:val="20"/>
                <w:lang w:val="en-US"/>
              </w:rPr>
              <w:t>f</w:t>
            </w:r>
            <w:r w:rsidR="00B002A4" w:rsidRPr="00805F9F">
              <w:rPr>
                <w:rFonts w:ascii="Garamond" w:hAnsi="Garamond" w:cstheme="minorHAnsi"/>
                <w:color w:val="FCA4FD"/>
                <w:sz w:val="20"/>
                <w:szCs w:val="20"/>
                <w:lang w:val="en-US"/>
              </w:rPr>
              <w:t>emme</w:t>
            </w:r>
            <w:proofErr w:type="spellEnd"/>
            <w:r w:rsidR="00B002A4"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: Mitigating Gender Bias in Neural Team Recommendation via Female-Advocate Loss Regularization</w:t>
            </w: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Pr="00B002A4" w:rsidRDefault="00622322" w:rsidP="0062232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622322" w:rsidRPr="00B002A4" w:rsidRDefault="00B002A4" w:rsidP="0062232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4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A01574" w:rsidRDefault="0063450D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09</w:t>
            </w:r>
            <w:r w:rsidR="00FA5379"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. Gabriel Rueda, BSc, </w:t>
            </w:r>
            <w:r w:rsidR="00FA5379" w:rsidRPr="00A01574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Outstanding Scholar</w:t>
            </w:r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OpeNTF</w:t>
            </w:r>
            <w:proofErr w:type="spellEnd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Adila</w:t>
            </w:r>
            <w:proofErr w:type="spellEnd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Pr="00A01574" w:rsidRDefault="00FA5379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FA5379" w:rsidRPr="00A01574" w:rsidRDefault="00FA5379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A01574" w:rsidRDefault="0063450D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omireddy</w:t>
            </w:r>
            <w:proofErr w:type="spellEnd"/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RePair</w:t>
            </w:r>
            <w:proofErr w:type="spellEnd"/>
            <w:r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A01574" w:rsidRDefault="0063450D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7. Edwin Paul, BSc, </w:t>
            </w:r>
            <w:r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Bornais</w:t>
            </w:r>
            <w:proofErr w:type="spellEnd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212352" w:rsidRDefault="003F4CDF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21235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212352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</w:pPr>
            <w:r w:rsidRPr="0021235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42A2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542A29" w:rsidRDefault="00B424D9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30</w:t>
            </w:r>
            <w:r w:rsid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542A29"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 w:rsid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="00542A29"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E4F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D77010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D77010" w:rsidRDefault="00D77010" w:rsidP="00D7701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D77010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D77010" w:rsidRDefault="00D77010" w:rsidP="00D7701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B424D9" w:rsidRDefault="00131506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B424D9" w:rsidRPr="00142C2F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B424D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B424D9" w:rsidRPr="00DF232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B424D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B424D9" w:rsidRDefault="00B424D9" w:rsidP="00B424D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424D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424D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B424D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B424D9" w:rsidRPr="00C971B1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424D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B424D9" w:rsidRPr="00DD650C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B424D9" w:rsidRPr="00DF2329" w:rsidRDefault="00B424D9" w:rsidP="00B424D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18FC397B" w:rsidR="00601BD9" w:rsidRPr="00C41082" w:rsidRDefault="00601BD9" w:rsidP="00601BD9">
            <w:pPr>
              <w:jc w:val="both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umisha</w:t>
            </w:r>
            <w:proofErr w:type="spellEnd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urendran</w:t>
            </w:r>
            <w:proofErr w:type="spellEnd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AB060B" w:rsidRPr="00C41082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990" w:type="dxa"/>
          </w:tcPr>
          <w:p w14:paraId="1877736B" w14:textId="5A93849C" w:rsidR="00601BD9" w:rsidRPr="00C41082" w:rsidRDefault="00601BD9" w:rsidP="00601BD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1B9C3C78" w:rsidR="00601BD9" w:rsidRPr="00C41082" w:rsidRDefault="00AB060B" w:rsidP="00601BD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4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ta Toronyi</w:t>
            </w:r>
            <w:r w:rsid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D2488" w14:textId="77777777" w:rsidR="0028380D" w:rsidRDefault="0028380D" w:rsidP="00962F84">
      <w:r>
        <w:separator/>
      </w:r>
    </w:p>
  </w:endnote>
  <w:endnote w:type="continuationSeparator" w:id="0">
    <w:p w14:paraId="7C69A8E2" w14:textId="77777777" w:rsidR="0028380D" w:rsidRDefault="0028380D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D358D" w14:textId="77777777" w:rsidR="0028380D" w:rsidRDefault="0028380D" w:rsidP="00962F84">
      <w:r>
        <w:separator/>
      </w:r>
    </w:p>
  </w:footnote>
  <w:footnote w:type="continuationSeparator" w:id="0">
    <w:p w14:paraId="761DCECB" w14:textId="77777777" w:rsidR="0028380D" w:rsidRDefault="0028380D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TWgA1HMpo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63092"/>
    <w:rsid w:val="004771E2"/>
    <w:rsid w:val="00477DB6"/>
    <w:rsid w:val="00481812"/>
    <w:rsid w:val="00483B77"/>
    <w:rsid w:val="00487EBE"/>
    <w:rsid w:val="004931D5"/>
    <w:rsid w:val="004934E2"/>
    <w:rsid w:val="004A5B3A"/>
    <w:rsid w:val="004A79D2"/>
    <w:rsid w:val="004B4701"/>
    <w:rsid w:val="004B7283"/>
    <w:rsid w:val="004C197F"/>
    <w:rsid w:val="004C5613"/>
    <w:rsid w:val="004C7C9F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2A29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05F9F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31F1"/>
    <w:rsid w:val="00B03972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47D37"/>
    <w:rsid w:val="00D558F7"/>
    <w:rsid w:val="00D56632"/>
    <w:rsid w:val="00D66F08"/>
    <w:rsid w:val="00D71D85"/>
    <w:rsid w:val="00D77010"/>
    <w:rsid w:val="00D80409"/>
    <w:rsid w:val="00D828E9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7</Pages>
  <Words>4897</Words>
  <Characters>28458</Characters>
  <Application>Microsoft Office Word</Application>
  <DocSecurity>0</DocSecurity>
  <Lines>580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31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70</cp:revision>
  <cp:lastPrinted>2024-03-16T21:59:00Z</cp:lastPrinted>
  <dcterms:created xsi:type="dcterms:W3CDTF">2023-10-25T08:29:00Z</dcterms:created>
  <dcterms:modified xsi:type="dcterms:W3CDTF">2024-06-18T04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